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3HD_(AD-CC)</w:t>
      </w:r>
      <w:r>
        <w:t xml:space="preserve"> </w:t>
      </w:r>
      <w:r>
        <w:t xml:space="preserve">สารคดี</w:t>
      </w:r>
      <w:r>
        <w:t xml:space="preserve"> </w:t>
      </w:r>
      <w:r>
        <w:t xml:space="preserve">ประสบการณ์โลก</w:t>
      </w:r>
      <w:r>
        <w:t xml:space="preserve"> </w:t>
      </w:r>
      <w:r>
        <w:t xml:space="preserve">301066</w:t>
      </w:r>
    </w:p>
    <w:p>
      <w:pPr>
        <w:pStyle w:val="Date"/>
      </w:pPr>
      <w:r>
        <w:t xml:space="preserve">วันจันทร์ที่</w:t>
      </w:r>
      <w:r>
        <w:t xml:space="preserve"> </w:t>
      </w:r>
      <w:r>
        <w:t xml:space="preserve">30</w:t>
      </w:r>
      <w:r>
        <w:t xml:space="preserve"> </w:t>
      </w:r>
      <w:r>
        <w:t xml:space="preserve">ตุล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ำคืนนี้ที่ Quest นัวิทยาศาสตร์ชื่อว่า 75% ของสายพันกว่ามหาสมุทรทั่วโลกจนถึงขีดจำกัดเราจะปกป้องถิ่นที่อยู่ เพื่อเพิ่มจำนวนประชากรของมันได้ไหม ถูกฆ่าตายเกือบหมดเพื่อการค้าขน ตอนนี้พวกมาศุเข้าอีกครั้งแล้วนักวิทยาศาสตร์ชั้นนำกำลังเร่งหาคำตอบว่าอะไรที่ฆ่าพวกมัน กดแล้วเขตยังคงนึกออกแล้วคุณจะทำอย่างไรเมื่อลูกแมวน้ำฝนหายาก 34 ตัวเกยตื้น หิวโหย โรงพยาบาลสัตว์เลี้ยงลูกด้วยนมทางทะเลวัดระดับโลกคำตอบ quet zalcoatl มีใครหยุดที่เราสงสัยบ้างไหม แล้วมันต้องมีมากมาย แค่ไหนในทะเลมีมากกว่านี้นะถ้าไม่ถูกจับไปไกลจากนี้เท่าไรนัก คนชื่อว่าขอพรจากทะเลไม่มีขีดจำกัด ความสมบูรณ์ของมหาสมุทรถูกทึกทักเอาเอง แล้วทุกอย่างเป็นของเราที่สามารถสอดกลุ่มได้ ปวดหัวท้ายครับ ทุกวันนี้มหาสมุทรทุกอย่างอาจจะยังดูเหมือนเดิม ภาพลักษณ์นั้นสามารถโหลดต่อได้มหาสมุทรได้เปลี่ยนไปแล้ว โดยมากนั้นก็ไม่ใช่สิ่งที่ดีกว่า ที่เราเข้าใจมาตลอดคือมหาสมุทรไม่มี จำกัดค่ะ มันคือเส้นเลือดใหญ่ของเรา แล้วมันได้รับผลกระทบหลายต่อหลายครั้ง จากการตายจำนวนมหาศาล รวมทั้งการรบกวนของมนุษย์ มลภาวะ และการพัฒนาริมชายหาด ส่งผลกระทบตอบมันอย่างต่อเนื่องเลยทีเดียวและตอนนี้เราก็ตระหนักว่าเกิดปัญหาขึ้นมาแล้วล่ะค่ะ</w:t>
      </w:r>
    </w:p>
    <w:p>
      <w:pPr>
        <w:pStyle w:val="BodyText"/>
      </w:pPr>
      <w:r>
        <w:t xml:space="preserve">(ผู้บรรยายชาย) มันไม่ใช่ปัญหาเล็ก ๆ นักวิทยาศาสตร์คาดว่า 75 เปอร์เซ็นต์ ของสายพันธุ์ในมหาสมุทรทั่วโลก จบจนถึงขีดจำกัดแล้ว ช่วง 50 ปีที่ผ่านมา ครบรอบอกหัก พี่จะไปกว่า 90 เปอร์เซ็นต์ คำถามคือเราจะทำอะไรได้บ้างสนิทมากกว่า 150 ปี มาแล้วที่ประเทศต่าง ๆ ทั่วโลก เริ่มทำการปกป้องสถานที่ละเอียด และมีภูมิทัศน์งดงามให้เป็นอุทยานแห่งชาติ แต่เราเพิ่งจะเริ่มต้นเท่านั้น ระบบนิเวศทางทะเลและประเทศสหรัฐฯ ก็อยู่แถวหน้า โครงการขนาดใหญ่ในรัฐชายฝั่งด้านข้างบนหลักของเราคือการ ความหลากหลายทางชีวภาพในระบบนิเวศทางทะเลครับ ในน่านน้ำของแคลิฟอร์เนีย ต้องพยายามในการปกป้องสิ่งมีชีวิตทุกชนิดจริง ในเขตหน้าน้ำ California เราคือการสร้างห่วงโซ่ขึ้นมา ในโซนที่กำหนดที่ชื่อเขต Marine Protected Area หรือ MPA เขตจำกัดทางน้ำนี้ เป็นที่ซึ่งการประมงทุกชนิดและการพักผ่อนหย่อนใจ ลูกส่งภาพนักวิทยาศาสตร์ทำป่านนั้นเพื่อหวังช่วยให้การประมงที่ลดลงดีขึ้น</w:t>
      </w:r>
    </w:p>
    <w:p>
      <w:pPr>
        <w:pStyle w:val="BodyText"/>
      </w:pPr>
      <w:r>
        <w:t xml:space="preserve">(Maria) ใน California เราพยายามที่จะทำการทดลองสงวนพันธ์ทางทะเล ในพื้นที่เขตอนุรักษ์พันธุ์ทางทะเล และวิธีที่เคยทำในการจัดการการประมงนั้นไม่ได้ผลตามเป้าค่ะ ผลการประมงลดลง เราจึงพยายามหาวิธีใหม่ เพื่อให้เรามีปลามากขึ้นในอนาคต และมหาสมุทรจะเริ่มตอบสนองค่ะ</w:t>
      </w:r>
    </w:p>
    <w:p>
      <w:pPr>
        <w:pStyle w:val="BodyText"/>
      </w:pPr>
      <w:r>
        <w:t xml:space="preserve">(ผู้บรรยายชาย) กลยุทธ์นั้นไม่ได้ปิดมหาสมุทรทั้งหมด คณะกรรมการ California Fish and Game Commission ต้องการที่จะปกป้องสายพันธุ์ที่สำคัญแล้วเช็ดรูปบ้านในน่านน้ำของรัฐทางออกไป 3 ใหม่เพื่อให้ปลาสามารถเพิ่มประชากรได้เท่านั้น ความคิดทั้งหมด คือ ทำให้มันเพิ่มมากขึ้นให้เราจับค่ะ แบบว่าพื้นที่เล็ก ๆ แต่ให้ได้ผลประโยชน์มากที่สุด พื้นที่นั้นต้องหมาย คือให้ที่นี่เป็นที่ที่ปลาสามารถมาสืบพันธุ์ พักผ่อน เพิ่มจำนวน จากนั้นก็ให้มันหล่อเลี้ยงออกไปนอกเขตอนุรักษ์ ทำให้พื้นที่ภายนอกอุดมสมบูรณ์และก็มีความหลากหลายมากยิ่งขึ้นน่ะค่ะ เขตอนุรักษ์กลาง หรือเปล่า จะบอกได้ว่าตรงไหนเป็นเขตอนุรักษ์หลักฐานการได้ผลหรือไม่ได้ออกไปดูด้วยตนเอง เจ้าชายฝั่งทะเลแคลิฟอเนีย นักวิจัยศึกษาระบบนิเวศตอบสนองอย่างไรบ้าง เพื่อให้ได้ผลพื้นฐานตามจริง ว่ามีอะไรข้างล่างบ้าง นักวิจัย จดบันทึกทุกอย่างย่อมมีระบบบริเวณที่มีพื้นที่กว้าง 2 เมตรในน้ำ ผู้เข้าอบรมฐานข้อมูลประชากรทั้งหมดของสิ่งมีชีวิตในพื้นที่นั้น</w:t>
      </w:r>
    </w:p>
    <w:p>
      <w:pPr>
        <w:pStyle w:val="BodyText"/>
      </w:pPr>
      <w:r>
        <w:t xml:space="preserve">(Mark) พวกเขาจะนับสาหร่ายแต่ละชนิดแตกต่างกันที่ขึ้นอยู่ตรงก้นทะเลแบบเดียวกันกับสัตว์ที่ไม่มีกระดูกสันหลัง จากนั้นก็แวะไปรับปลาสายพันธุ์ต่าง ๆ ที่พบในเขตพื้นที่ตัดขวางของตนเองครับ สามารถกำหนดได้ว่าอุดมสมบูรณ์ขึ้น และตัวใหญ่ขึ้นจริงไหม พวกเขาก็จะผลิตประชากร ดังนั้น การประกอบและตรวจตราพื้นที่เขตอนุรักษ์นั้นไม่เพียงพอ ระบบจะได้ผลก็ต่อเมื่อเขาประมงเข้าใจแนวคิด ยอมรับในแนวเขต และช่วยกันรักษา</w:t>
      </w:r>
    </w:p>
    <w:p>
      <w:pPr>
        <w:pStyle w:val="BodyText"/>
      </w:pPr>
      <w:r>
        <w:t xml:space="preserve">(Mark) ในขั้นต้น เมื่อคุณจำกัดการทำประมงจากวิชาเฉพาะเหล่านี้มีความยากลำบากสำหรับชาวประมงภูเขาต้องเปลี่ยนพื้นที่จากที่เคยทำมาในอดีตพระยันพื้นที่ใหม่ แต่ว่าระยะยาวด้วยการปกป้องและแพร่พันธุ์ปลารุ่นใหม่ ๆ พื้นที่อนุรักษ์จะเป็นผลประโยชน์สำหรับชาวประมงเหล่านี้หน่อยครับ</w:t>
      </w:r>
    </w:p>
    <w:p>
      <w:pPr>
        <w:pStyle w:val="BodyText"/>
      </w:pPr>
      <w:r>
        <w:t xml:space="preserve">(บรรยาย) นักวิทยาศาสตร์ทำงานร่วมกับชาวประมง และกลุ่มอื่น ในการกำหนดอาณาเขต ปัจจัยในการกำหนดเขตแดนทางทะเลไม่เป็นที่พอใจ</w:t>
      </w:r>
    </w:p>
    <w:p>
      <w:pPr>
        <w:pStyle w:val="BodyText"/>
      </w:pPr>
      <w:r>
        <w:t xml:space="preserve">(Larry) mtaการแก้ปัญหาไปเจออีกต้นขากับเราที่คอยเฝ้ามองเธอคอร์ด ซึ่งออกเรือในทะเลซานฟรานซิสโกกฎหมายของชาวประมง มีข้อจำกัดมากมายอยู่แล้วจำนวนหลายชนิด ดูการเจาะที่เฉพาะเจาะจง ชาวประมงหลายรายอื่นยัน ว่าระบบนี้ใช้งานได้ผลดี ผมทำประมงมา 25 ปีแล้วครับ ในตอนนั้นผมไม่เคยเห็นทะเลอุดมสมบูรณ์เท่านี้มาก่อนเลย ผมอยากให้คนรุ่นต่อไปได้ของมาที่นี่แ ล้วจบปลาได้ในทุกที่ที่มันยูคาว่าคุณสร้างข้อความไว้แล้วบอกว่าตรงนั้นไม่ได้โชคร้ายมากกว่าทั้งหมดรวมอยู่ตรงนั้นกูไม่อยากให้ทำการติดทะเล มีคนเห็นคือปัญหาไม่ได้อยู่ที่การประมง แต่มันใหญ่กว่านั้น ประมงชุมพรประกอบอาชีพจากความอุดมสมบูรณ์ของทะเลครับ เมื่อสภาพแวดล้อมไม่สมบูรณ์ เราก็หยุด เราไม่ได้ดื้อออกเรือไปแล้วฆ้าปลาตัวสุดท้ายนะครับ ระบบการจัดการของกรมประมง แต่กฎกรมประมง a nระบบนิเวศทั้งหมด ปลาทุกสายพันธุ์ ฟองน้ำทุกตัวหนอนหนักมาเป็นเวลาหลายปีอนุรักษ์เฉพาะสายพันธุ์ที่เจาะส่งคือการแก้ปัญหาแค่เพียงผิวเผินเท่านั้นค่ะ สายพันธุ์ต่าง ๆ ต้องพึ่งพาอาศัยซึ่งกันต้องมีความหลากหลายการเพื่อการดำรงอยู่ เช่น ปลา เป็นตัวอย่าง สิ่งมีชีวิตอื่นเพื่อดำรงชีวิตฟองน้ำ กลายเป็นบ้านของปลา แล้วมันไม่เคยไปไหนไกลจากฟองน้ำเลย มีลำดับชั้นในการพึ่งพาอาศัย ของแต่ละสายพันธุ์ค่ะ ดังนั้น จะขึ้นปกป้องใช่เพียงชั้นเดียว เราก็รักษาภาพรวมทั้งหมดเอาไว้ไม่ได้ และเราก็จะไม่ประสบสำเร็จแล้วเพราะว่าเราต้องใช้กลยุทธ์การรักษาระบบนิเวศ เพื่อให้ประสบผลที่ดีมากกว่าค่ะ คุณปิดคอมอยู่เหรอกรรมการเฉพาะกิจเพื่อกำหนดเขตพื้นที่อนุรักษ์นักวิทยาศาสตร์และผู้ที่มีส่วนอื่น ๆ บนพื้นที่เพื่อตัดสินใจว่า จะกำหนดเขตตรงไหน บนแผนที่ พวกเขากำลังค้นหาประชากรนกทะเล และสัตว์เลี้ยงลูกด้วยนมในน้ำอย่างละเอียด การศึกษาเบื้องต้น คือก้าวแรกในการกำหนดสถานที่เขตอนุรักษ์ที่ดีที่สุด โครงการจัดการพื้นฐานของระบบนิเวศ ประสบความสำเร็จในมหาสมุทรส่วนต่าง ๆ ทั่วโลก จนถึงตอนนี้ยังไม่เคยมีความยาวขนาดใหญ่เช่นนี้เกิดขึ้นในสหรัฐ อนุรักษ์ตอบสนองเช่นไรบ้าง พื้นที่ในรอบรัฐตอนก็คอยดูรถแคลิฟอร์เนียใช้เป็นตัวอย่างทำให้ผมตื่นเต้นมาก ๆ ที่ได้เป็นส่วนหนึ่งของโครงการทั้งหมดนี้เป็นแนวระดับโลกยังครับ มีการกำหนดวิธีการเฉพาะสีซึ่งจะกลายเป็นหนึ่งในแนวทางการอนุรักษ์ที่ดีที่สุดครับ สิ่งที่ฉันชอบในงานนี้ คือ การได้เห็นธรรมชาติกลับคืนมาค่ะ ใช่ มันทำให้ฉันรู้สึกแบบว่าใช่เราสามารถสร้างความแตกต่างที่ดีได้อย่างไม่ได้แย่ไปหมดหรอกนะ ขณะที่นักชีววิทยาทางทะเลบางส่วน กำลังกระเสือกกระสนช่วยปกป้องระบบนิเวศทั้งหมดดีกว่า เหมือนหน้าปกป้องสายพันธุ์เดียว มันคือคือวันพุธเวลา 14.00 น. คนที่ไม่ได้รับสายขอจ้าง เรื่องมีตัวหนึ่งถูกสร้างขึ้นฝั่งริมชายหาดเดี๋ยวจะดูว่าเกิดอะไรขึ้น แต่สำหรับมิเชล โชคร้ายที่นี่ไม่ใช่ตำแหน่งผู้ช่วยนักวิจัยอาวุโส พิพิธภัณฑ์สัตว์น้ำกรุงเทพฯ แผ่นเกมมีสามีเลิกและทีมงานของเธอที่นั่นก็จะทำการชันสูตรและดูว่าจะทำอะไรได้บ้าง สัตว์ตัวนี้แล้วก็… พยายามหาสาเหตุการตายแ ละอะไรบางอย่างจากมันนะคะ อัตราการตายของหาคทะเลที่แคลิฟอร์เนียตกน่าตกใจ จะอยู่ได้ไม่ถึง 1 ปี กว่า 10 เท่าของจำนวนการตายต่อปี ของประชากรมากที่สุดใน Alaska จะสอบสัตวแพทย์สัตว์ป่าในสหรัฐอเมริกา การศึกษาเรื่องทะเลคาราโอเกะธรรมเนียมมากกว่า 30 ปีทองผสม ทะเลคือสัตว์ประเภทตัวมิงค์ที่อาศัยอยู่ในทะเลครับ คนอื่นพี่พวกมันว่า</w:t>
      </w:r>
      <w:r>
        <w:t xml:space="preserve"> </w:t>
      </w:r>
      <w:r>
        <w:t xml:space="preserve">“</w:t>
      </w:r>
      <w:r>
        <w:t xml:space="preserve">เจ้าเลื่อยยนต์ใส่เสื้อมีขน</w:t>
      </w:r>
      <w:r>
        <w:t xml:space="preserve">”</w:t>
      </w:r>
      <w:r>
        <w:t xml:space="preserve"> </w:t>
      </w:r>
      <w:r>
        <w:t xml:space="preserve">มันเป็นสัตว์ที่ฉลาดจริง ๆ ครับ แต่ว่ามันมีสมาธิสั้น และต้องกินอาหารจำนวนมาก และเป็นสัตว์ที่ตั้งอยู่ในมหาสมุทร แต่มีความสามารถในการเอาตัวรอดเสี่ยงมากครับ มอแกนนาคคือเพื่อนทะเลคือกุญแจสำคัญครับ เช่น เพื่อความเข้าใน ความสมบูรณ์ของสภาพแวดล้อมทางทะเล นาคทะเลนั้น เหมือนกับนกขมิ้นได้เหมืองถ่านหิน หมายความว่าน้ำชายฝั่งทะเลมีปัญหา ผมศึกษาเรื่องนาคทะเลมาตั้งแต่ปี 98สำหรับนักนิเวศวิทยาพวกมันน่าสนใจจริง ๆ มีพฤติกรรมที่น่าสนใจมาก ๆ เลยนะครับ ปฏิกิริยาของมากับสายพันธุ์อื่น วิธีการจัดโครงสร้างชุมชนของพวกมัน ทำให้พวกมันมากขึ้น ช่วง 2-3 ปีหลัง นักนิเวศวิทยา เช่น ทิงเกอร์ สำรวจประชากรของทะเลตัวเลขไม่ได้ให้กำลังใจเขาเลย เราพบว่าข้อแตกต่างใดจึงระหว่างประชากรนี้รับราชการอื่น ๆ ที่กำลัง คือ ตัวเมียที่โตเต็มวัยทารกมากกว่าผู้ที่ไม่ควรจะเป็นนะครับ ซึ่งเป็นคำถามจริง ๆ ก็คือพวกกลัวเมียเหล่านั้น ที่ไม่น่าจะต้องตายครับ ว่าทศวรรษที่ผ่านมาการเติบโตที่สำคัญของประชากรนาคทะเล นักรบเริ่มเมื่อแรงที่อยู่เขาได้ง่ายประชากรมากที่ครั้งแรกจะโตได้ถึง 10 เปอร์เซ็นต์</w:t>
      </w:r>
    </w:p>
    <w:p>
      <w:pPr>
        <w:pStyle w:val="BodyText"/>
      </w:pPr>
      <w:r>
        <w:t xml:space="preserve">(เสียงโฆษณา) หายไปตามกาลเวลาลูกผู้ชายครับ ลูกผู้ชาย เวลาเราจะทำอะไร เราจะทุ่มเทให้ถึงที่สุด ถึงจะเหนื่อย แต่ใจผู้ชายอย่างเรามันบอกให้เราต้องสู้ สู้เพื่อสิ่งใหม่ ๆ DRAGONX เครื่องดื่มสมุนไพรสกัด ผสมถั่งเช่า โสมเกาหลี กระชายดำ สู้กับอุปสรรค Dragon x วางจำหน่ายแล้วที่ห้างสรรพสินค้าชั้นนำทั่วประเทศ ประมูลของรักดาราครั้งที่ 4 มาแล้วค่ะ อยากจะบอกว่าดีต่อใจ เพราะรายได้จากการประมูลทั้งหมด เรามอบให้กับการประมูลพร้อมกันบนเว็บไซต์ งานนี้เข้าชมฟรี เปรี้ยวปากเสาร์นี้มัดรวมวันเดียวเที่ยว Camping เท่ ๆ แล้วไปกินซีฟู้ดสด ๆ บรรยากาศดีถ่ายรูปเก๋ ๆ กับคาเฟ่สยามแม้ในวิกฤตโควิดชีวิตก็มีความสุขได้พบกันใน Happy Life กับคุณหรีดทุกเช้าวันเสาร์เวลา 7:45 ค่ะ ครั้งหนึ่งนาคทะเลมีมากมาย ตั้งแต่ตอนเหนือของทางยาวไปจนถึงขอบทางฝั่งแปซิฟิกและทางใต้ถึงเมืองมัตสึโกะเคยถูกกว้างขวางทางทะเลแปซิฟิกเหนือ ปี 1911 ได้รับการคุ้มครองภายใต้สนธิสัญญานานาชาติในตอนนั้นได้เธอคนเดียวถูกคิดว่าสูญพันธุ์ไปแล้วนะครับ ที่เหลืออยู่กลุ่มเล็ก ๆ ทุกคนพบอีกครั้งหนึ่ง 1920 1930 ที่ชายฝั่งในตอนนั้นที่นั่นมันเข้าถึงไม่ได้เลยตอนนี้ก็สืบเชื้อสายมาจากผู้เหลือรอด ประมาณ 50 ตัวในกลุ่มนั้นล่ะครับ ปี 1977 นากทะเลเข้าสู่ระบบให้เป็นสัตว์คุ้มครองในรายชื่อ ประชากรของพวกมันเริ่มฟื้นตัวอย่างช้า ๆ 1980 นักวิทยาศาสตร์ได้รับสัญญาณเตือน ว่าการเติบโตหยุดชะงัก ปัจจุบันจำนวนของพวกมันอยู่ในระดับน้ำมันรั่วเพียงครั้งเดียวสามารถกว่านะคะ เลขาเรียกคนเนี่ยให้หมดไปตลอดกาล อาจจะมีข้อมูลดิบของหน้าทะเลมากกว่าสัตว์เลี้ยงลูกด้วยนมในน้ำชนิดอื่นที่คุณคิดออกนะครับ แต่ความท้าทาย คือ การนำข้อมูลพวกนั้นมาปะติดปะต่อกัน ไม่เข้าใจข้อเท็จจริงที่จะช่วยฟื้นฟูประชากรของพวกมันที่เพิ่มขึ้นคำตอบที่เข้าท่ากับพี่ เพื่อให้เข้าใจว่ามันตายจึงจำเป็นต้องเข้าใจว่าพวกมันอยู่กันเยอะ ผมไม่ทำตรงด้านหน้าผมจะพยายาม7m น้องเก่งกะด้อจอห์นสโตนหน้ากับมันไม่ได้ เมื่อมีวัยและเพศตรงตามต้องการครับ เราจะพามันกลับไปพิพิธภัณฑ์ ในการสอบภาคทะเลนักดำน้ำจะแอบย่องเข้าไปด้านล่าง โดยใช้อุปกรณ์ตาข่าย แบบพิเศษ ความสำเร็๗ขึ้นอยู่กับความเงียบ คือการปรับปรุงที่ดีที่สุดตามมาจากการทำงานครับ เทคโนโลยีการจับนาคทะเลตลอด 40 ปีที่ผ่านมา ใช้งานได้ผลดี ก็คือการหายใจแบบ 100 เปอร์เซ็นต์ครับ เพราะคุณสามารถเข้าไปใกล้พวกมันได้ โดยที่ไม่สร้างฟองอากาศ เปอร์เซ็นต์การจับพวกมันได้เพิ่มมากขึ้นจาก 30 เปอร์เซ็นต์ เป็นเกือบ 80 เปอร์เซ็นต์ เลยล่ะครับ ตื่นว่าจะจับนาคทะเลสามารถเกิดอันตรายได้มันจะทันคุณทำตัวคุณได้ หนังและกระดูกได้จากที่นี่น่าจะถูกพาไปที่พิพิธภัณฑ์ เพื่อการตรวจสอบผู้เข้าทดสอบเรื่องของมัน จากนั้นก็จะใช้อุปกรณ์การสอนเครื่องส่งวิทยุ CSF เอาไว้จากนั้นเครื่องก็จะบันทึกความลึกอีกเล็กน้อย จากนั้นก็ติดขัดที่เคลือบผมมันด้วยทั้งหมด ใช้เวลาทำประมาณ 25 นาทีครับ นอกจากนั้นพวกเขาก็จะฉีดยาบางอย่าง เพื่อทำให้พวกมันตื่นแล้วผมก็จะพามันกลับไปยังที่เตรียมสาหร่ายโรคตับมัน ๆ ในตอนแรกอุณหภูมิตอนนี้ช่วยให้นักวิทยาศาสตร์รวบรวมข้อมูลและรายละเอียดของพวกมันได้ ที่น่าเศร้าทั้งหมดเหล่านี้จะอยู่ได้ไม่เกินอายุขัยที่มี 12-14 ปีเท่านั้นมันโตแล้วค่ะ อายุ 7 ปีแล้ว จะเข้ามาคือการชันสูตรมากทะเลทุกตัวที่ตาย และค้นหาสาเหตุการตายของพวกมัน สิ่งที่เราจะทำที่นี่คือการเริ่มกระบวนการชันสูตรศพเพื่อตรวจสอบรายละเอียดนะคะ เป็นขั้นตอนหนึ่งของสัตวแพทย์ก็บ่ตื่นเอาโซ่อยู่ภายใต้ผิวหน้า ชื่อมีอะไรที่น่าสนใจเกี่ยวกับตัวมันเลยค่ะ มีสาระอยู่ที่ห่างของมันมันไม่ใช่เรื่องไร้สาระ ถูกโจมตีโดยฉลาม เพราะนี่บอกคุณว่ามันไม่ได้เตรียมพร้อมค่ะ นี่คือเรื่อง Classic ของนาคทะเลค่ะ นาคทะเลอยากทราบจุดจบของฉลามห มีแนวโน้มที่จะมีการอักเสบของสมอง เกิดขึ้นจากการติดเชื้อที่เกี่ยวข้อง portugal Liga Pro ตัวสูงสำหรับนักวิทยาศาสตร์ ติดเชื้อในสมองนี้คือคำถามสำคัญและคำตอบก็ค่อนข้างจะสับสนสิ่งต่าง ๆ มากมายที่ฆ่าหญ้าทะเลแต่ละชนิดได้ค่ะ แต่ว่า วิสามัญระหว่างสิ่งเหล่านั้นคือพวกมาจำนวนมากถ้ากลับมาปฏิสัมพันธ์กับแผ่นดินนะค่ะ แล้วก็อาจจะกลับลงไปในมหาสมุทรผ่านทางเส้นทางปล่อยน้ำเสียใ นนั้นเต็มไปด้วยมลพิษทางเคมี อย่าง DDT รวมถึงมลพิษทางชีวภาพอย่างปรสิต แล้วก็พวกแบคทีเรียอีกด้วยน่ะค่ะ ดังนั้นการปฏิสัมพันธ์ จากสิ่งที่มาจากแผ่นดินที่ปล่อยลงน้ำ และการสัมผัสโดยตรง หรือโดยอ้อมต่าง ก็ส่งผลต่อสุขภาพของนากทะเลค่ะ สนุกเกอร์ Miller ปรสิตชื่อว่าเศร้าโศกตอนที่ อำเภอชันสูตร 40 ถึง 60 เปอร์เซ็นต์แหล่งที่มาของวันข้างหน้าสลัดไก่ ทดสอบรถมาก่อนที่พบในอุจจาระของแมวก็ยังน้ำได้ กฎของเสียงของแมวทิ้งลงชักโครก ความสำคัญที่การเชื่อมโยงปรสิตนกทะเลที่ตาย เป็นเพียงแค่ส่วนหนึ่งของคำตอบของปริศนาที่ว่าอะไรที่ฆ่านากทะเล แน่นอนครับ มันมีหลายสาเหตุ ที่มลพิษก็ได้นะ พูดว่า โอเค ทำอะไรได้บ้าง Google form ระบบบำบัดน้ำเสียตัวปัญหา การอนุรักษ์นาฏศิลป์และการละครอินเดียเกิดภาวะกลืนไม่เข้าคายไม่ออก สิ่งหนึ่ง ก็คือต้องการการดำเนินการหลายด้าน นี่คือความรับผิดชอบที่นักวิทยาศาสตร์เจ้าตัวให้นานที่สุดเท่าที่จะต้องทำ คือภายในอีก 4-5 ปี เราจะมีข้อมูลมากพอ ว่าอะไรที่เป็นสาเหตุจำนวนมากของนากทะเล และเราทำให้ประชากรเพิ่มขึ้นมาได้ครับ เห็นว่าพวกมันอยู่ในจุดที่เราไม่จำเป็นต้องไปกังวลถึงพวกมันมากมายอีกต่อไปแล้วนักวิทยาศาสตร์กำลังทำทุกอย่างที่ทำได้เพื่อทำให้หน้าที่เลขาหรือคนเดียวไม่เสี่ยงต่อการสูญพันธุ์ ตอนนี้โรงพยาบาลเบาะใหม่กำลังดึงดูดความสนใจด้วยผู้ป่วยพิเศษ ออกจากชายฝั่งของเมืองซานฟรานซิสโก ในสหรัฐฯ ที่เหมาะสมโหลดของประตู G ค่าขึ้นมาบนเรือประมงเช่าเหมาลำ มุ่งหน้ามาที่เกาะ Farallon เกาะเล็ก ๆ ที่รกร้างห่างจาก สะพานโกลเดนเกตมธตะวันตก 27 ใหม่ของพวกเขาคือการเพาะกลุ่มแล้วนะ Furious เพียงแค่ 2-3 ตัวเท่านั้นซึ่งแค่นั้นก็พอแล้วล่ะค่ะ แมวน้ำมีขนที่เราจะปล่อยวันนี้เป็นสายพันธุ์ทะเลแท้ค่ะ มันไม่อยู่แถวชายฝั่ง พวกมันจะไม่ค่อยไปที่ชายฝั่งแคลิฟอร์เนีย ดังนั้นเราจึงอยากให้มันเริ่มต้นได้ด้วยดีค่ะ เราใช้เวลาหลายเดือนในการฟื้นฟูสภาพ เพิ่มน้ำหนักให้พวกมัน ช่วยพวกมันดีขึ้น ก็อยากจะให้โอกาสที่ดีที่สุดกับพวกมัน แล้วไอซ์แลนด์คือที่อยู่ที่สำคัญกับพวกมันค่ะ ก็เดินทางนี้ เริ่มต้นขึ้นเมื่อหลายเดือนก่อน เมื่อนาคไร้ขนหายากจำนวนมากมาเกยตื้นมันมีสภาพอ่อนแอและขาดสารอาหาร ประมาณเดือนตุลาคมหรือพฤศจิกายนรถได้รับแจ้งว่า มีแมวน้ำ ยังเด็กอายุน้อยเคยอยู่ตรงริมชายหาด ก็มาสิเราต้องช่วยแมวน้ำตั้ง 34 ตัวนะครับ มาว่าแมวน้ำจะถูกลบในส่วนต่าง condolences มหาสมุทรแปซิฟิกเหนือ ทะเลแบริ่ง ถึงทางใต้ของแคลิฟอร์เนีย ภาคตะวันออก ถึงขั้นตะวันออกตอนกลางของญี่ปุ่น กุ้งมาใช้ชีวิตหาปลาอยู่ในทะเลที่ห่างไกล เมื่อลูกแมวน้ำปรากฏตัวที่ชายฝั่งผู้ชายคงรู้ว่ามีบางอย่างผิดปกติปริศนาใหญ่คือทำไมพวกมันถึงเกยตื้น ที่สำคัญ คือ มันขาดสารอาหารและเราไม่รู้สาเหตุที่พวกมันเข้าถึงอาหารไม่ได้ เราสามารถหาคำตอบได้ในตอนนี้ พวกเราพวกแมวน้ำทั้งหมดแล้ว ไม่มีตัวไหนเป็นโรคมีคู่หนึ่งที่ผ่านจุด แต่เราก็ทำการทดสอบให้มันแล้ว ส่วนใหญ่แล้วพวกมันมีสุขภาพแข็งแรงดีครับ เช่น น้ำหนักน้อยไปเราจะกลับไปยังเซ็นทรัลโคสต์ถิ่นกำเนิดของมันว่าเกิดอะไรขึ้น เพราะอะไรบางอย่าง พวกมันหย่านมเร็วไป แล้วเพราะอะไรบางอย่างทำให้พวกมันไม่รู้ว่าอะไรคือห่วงโซ่อาหารพวกเราจึงพามันมาอยู่ในพื้นที่แตกต่างออกไปซึ่งมีแหล่งอาหารอุดมสมบูรณ์มากกว่านะครับ และผมคิดว่าพวกมันจะสบายดีที่นี่ครับ ตอนที่เด็ก ๆ มาถึง ที่ศูนย์ derminet Center ภูดิทขุนเขาทำได้ดีมาตลอดหลายปี กลุ่มช่วยเหลือโดยไม่แสวงหาผลกำไรนี้ ปล่อยแมวน้ำที่บาดเจ็บหน่วยรัฐบาล900 ตัว ถึง 700 ตัวที่นี่ครั้งแรกปกติแล้วภายใน 24 ชั่วโมงแรกนั้น เราจะทำการตรวจสอบสำหรับการแอดมิด เอาไว้เพื่อรอผลการตรวจเลือดก่อนค่ะ จากนั้นเราก็จะติดแฮชแท็กสีส้มมาจากแมวน้ำช้างด้วยนะคะ มันคือสิ่งที่เอามาใช้ศึกษา เพื่อระบุว่าพวกมันค้นหาอาหารอย่างไร โดยเฉพาะพวกคุณยายนมว่ามันเรียนรู้วิธีได้กินอย่างไร ในผับแล้วพศึกษาเรื่องกินอะไรเป็นอาหารทั้งหมดที่เราต้องรู้ค่ะ 1975 แล้วไปสวนสัตว์เลี้ยงลูกด้วยนมพาเลซที่ใหญ่ที่สุดในโลก ที่ทำการพื้นฟูสภาพสัตว์ พร้อมมีห้องลับปฏิบัติสอดรับการต่อเติมในปี 2009 ซ้อมสระน้ำแห่งใหม่ความสะดวกทางการแพทย์ และศูนย์เยี่ยมชมที่ดียิ่งขึ้น เหตุผลหรอกที่เราทำในสิ่งเหล่านี้นั้น เพราะมนุษยธรรม ความมีเมตตาต่อสัตว์ เราจะได้ศึกษาพวกมันด้วย สาระสำคัญที่สุดของศูนย์ ก็คือสุขภาพที่ดีของพวกมัน เรียนรู้มัน ผู้เชี่ยวชายทั่วโลกมาที่นี่เพื่อศึกษาร่วมกับพวกเราร่วมกับสัตวแพทย์และนักวิจัยของเราเพื่อทำความเข้าใจว่ากำลังเกิดอะไรขึ้นกับสัตว์เหล่านี้ ซึ่งเป็นผู้บ่งชี้ความอุดมสมบูรณ์ของทะเลครับ ไม่ว่าปัญหาที่เกิดจากภาวะโลกร้อน อื่น ๆ รูปแมวน้ำเหล่านี้จะสามารถบอกกับเราด้วยว่ามหาสมุทรกำลังเป็นอย่างไร แต่นักวิทยาศาสตร์ก็ยังไม่แน่ใจนัก ลงท้ายก็ตอบมีรูปแมวน้ำจำนวนมากในคราวเดียวให้นักวิจัยมีความเข้าใจใหม่ ๆ ในพฤติกรรมของพวกมันว่าแมวน้ำในทะเลค่ะ เพราะว่ามันจู้จี้จุกจิกมาก ๆ เราคิดว่าพวกมันน่าจะเป็นสัตว์ที่รักสันโดษและไม่ค่อยชอบอยู่รวมกลุ่มกันเท่าไหร่ แบบว่าสิงโตทะเลชอบปีนขึ้นไปนอนทับเพื่อน แล้วก็คลอเคลียกัน ตอนแรกไม่ค่อยมีอะไรแบบนั้น ได้แมวน้ำแต่นาน ๆ ไปก่อนเด้อมีอายุมากขึ้น ก็มีแนวโน้มที่จะอยู่ร่วมกันมากขึ้น และมีสังคมต่อกันมากกว่าที่คิดตอนแรกค่ะ ดังนั้น การดูพฤติกรรมและปฏิกิริยาสนุกมากจริง ๆ ที่ได้เห็นการกระทำของมันแบบที่มันจะทำตอนไหนทะเลก็ไม่มีใครเขาได้เห็นค่ะ ตอนที่หลับมันจะรีบเอาไว้ด้วย เรียกว่าหูจับเหยื่อค่ะ ไม่เคยเห็นมาก่อนเลยเพราะมันหาดูยากจริง ๆ อีกครั้ง ถึงเวลาปล่อยพวกมันกลับคืนสู่สภาพแวดล้อมธรรมชาติ เกือบ 3 ใน 4 ของประชากรแมวน้ำ ผู้ชายคนเดียวเกาะ Pribilof ตกเฉียงใต้ ของ Alaska ของชายฝั่งทะเลเป็นที่ผสมพันธุ์ของ 160 ปีก่อนจอดที่โดนไล่ออกจากห้องน้ำก็หายไป พวกมันเริ่ม กลับมาอีกครั้งเป็นกลุ่มเล็ก ๆ 1970 ลูกแมวน้ำเกิดที่กรอกข้อมูลปัจจุบันสถานที่ผสมพันธุ์มีสายพันธุ์เพิ่มขึ้นเกือบ 1 โหล มีความหวังว่าการมาถึงของลูกนะกลุ่มนี้ จะทำให้จำนวนประชากรบนเกาะเพิ่มมากขึ้น มันบอกว่าจะอยู่ที่นี่ครับ เยี่ยมไปเลยล่ะค่ะ โชคดี การปล่อยนั้นเยี่ยมมากเลยค่ะ ว่าแต่แบบนั้นมันดีแล้วค่ะ นั่นคือเหตุผลว่าทำไม เราถึงได้ทำสิ่งเหล่านี้ เพื่อให้มั่นใจว่ามันได้รับโอกาสที่ดีที่สุดในท้องทะเลของพวกมันค่ะ ค่าหวยทั้งพี่แล้วคลาดจากภยันตรายทั้งหลายทั้งปวงนะเจ้าคะ นี่สินะ สมุนไพรที่ว่า อะไรดีคะท่านพี่ สมุนไพรถังเช่าเป็นสมุนไพรที่หาได้ยากนะแล้วก็เหมือนที่ถ้าผ่านไป มอบให้เป็นของกำนัล เจ้าลองดูเถิด ว่าจะทำอะไรได้บ้าง ทุกคุณค่าที่เราจัดเตรียมไว้ให้คุณ สอบถามรายละเอียดเพิ่มเติม 02- 123- 4556 ทุกช่องทาง Social Media ของ JKN High Shopping ข้าวต้มปลาต้มยำน้ำข้นครับ ลูกชายวัย 3 ขวบเป็นไส้เลื่อน อันตรายไหม แปลงเพศจากหญิงเป็นชายใช้งานได้จริงเหรอ ชูรัก ชูรส พฤหัสบดีนี้มีคำตอบค่ะ ภาวะโลกร้อนส่งผลต่อวิถีชีวิตของคุณอย่างไรเริ่มด้วยไวน์ขวดโปรดของคุณดื่มอะไรเข้าไป หากว่าภาวะโลกร้อนยังคงอยู่ แล้วมันคือฉากที่คุ้นเคย นักเดินป่าเกรดผ่านพื้นที่กว้างที่ 20 สงบ แต่นี่ไม่ใช่อุทยานทั่วไป มันคือสุสาน นักวิจารณ์ของเทร็นด์ใหม่ โลกสีเขียวแสนทันสมัยของเรา พิธีฝังศพที่เกิดจากสารเคมี ทั้งโรงศพไม้ และแท่นจารึกใ นขณะที่ทั้งโลกจับตาดูภาวะโลกร้อน โครงการก่อสร้างใหญ่ ๆ ต่างก็มีสีเขียวขึ้น ลาวัลเล่ รัฐแคลิฟอร์เนีย เชื่อกันว่าองุ่นเป็นนัวเนีย อายุ 21 ปี ครับ เกิดจากชาวโรมันซึ่งเดินทางมาที่แคว้นกประเทศฝรั่งเศส ในศตวรรษที่ 1 คุณขอให้เจ้าของโรงกลั่นไว้พูดถึงว่าที่เขาเลือกดื่ม คุณจะรับฟังการส่งเสริมการตลาดพื้นที่ผมชอบเกี่ยวกับมันก็คือมันหายดีแล้วละเอียดอ่อน เมื่อมันได้ที่มันจะยอดมาก มันคุ้มค่าต่อความพยายามนะครับ ไม่เคยได้ยินคืออาจคุกคามต่อสภาพอากาศเย็นขององุ่น เช่นทางปินนัวนัว ชื่อดัง มันคือวันที่พิเศษมาก ๆ ครับ มันไม่ชอบสภาพอากาศแปรปรวนและก็ไม่ยอมด้วยนะครับ มันชอบแต่อากาศเย็นเท่านั้นเองครับ อเมริกา cis คือค้นหาองุ่นที่สมบูรณ์แบบเมื่อ 25 ปีก่อน ก็เป็นเจ้าของร่วมโรงกลั่นไวท์ ประเทศชื่อดังของแคลิฟอร์เนีย บอกจากทะเลของชายฝั่งแคลิฟอร์เนีย ทำให้ประเทศเป็นสถานที่สมบูรณ์แบบในการปลูกไวท์ สภาพอากาศคาดว่าเมื่อถึงช่วงปลายศตวรรษ ที่ผู้ผลิตไว้อาจไม่สามารถปลูกไวท์ได้ที่นาต่างประเทศตื่นของโลกได้อีก ในความจริงแล้ว burgundy ประเทศฝรั่งเศส valentina อุ่นเกินไปที่จะปลูกบ้านได้ ภายในปี 2030 ถ้าคุณคิดว่าฉันนั้นยังอีกไกลดูข้อมูลนี้อุณหภูมิของโลก คาดว่าจะเพิ่มขึ้นระหว่าง 3-7 องศาฟาเรนไฮต์ ภายใน 100 ปี นั่นหมายความว่าองุ่นชั้นดีในปัจจุบัน อาจจะต้องปลูกใน นิว อิงแลนด์ และทางตะวันตกเฉียงเหนือ ของประเทศฟินแลนด์ อากาศที่ร้อน หรือเย็นเกินไปไม่ได้ ขณะที่องุ่นโต มันต้องการความร้อนตามช่วงอากาศเย็น ความร้อนทำให้น้ำตาลกลายเป็นแอลกอฮอล์ ความเย็นช่วยชะลอกระบวนการนี้ให้นานพอที่สารประกอบ จะสร้างรสชาติเพื่อพัฒนาไวน์ อุณหภูมิมากกว่า 90 องศารู้สึกจากความเย็นต้นไม้สารประกอบชื่อ Anthocyanin ซึ่งสีสันที่ลุ่มลึก และรสชาติที่ซับซ้อนของไวน์ อุณหภูมิสูงขึ้น สาร Anthocyaninก็ได้รับผลกระทบครับ โครงสร้างทางเคมีของพวกมัน รูปแบบความเชื่อมโยงทางอะตอมของมันถูกทำลายลง องค์ประกอบทางเคมีเหล่านั้นจะขาดหายออกไปจากไวน์ แล้วก็จะทำให้ไวน์ที่มีสีเข้มมีสีจืดจางลง ในการผลิตไวน์ที่ดี ต้นไม่เย็นเกินไป ปัจจุบันกลางคืนหนาวในภาษาอังกฤษว่า Napa และ Sonoma สภาพอากาศพอดีเกินไป จนทำลายต้นองุ่น แต่เมื่อก่อนหน้านั้นไม่ใช่แบบนี้ ผู้ชายที่มหาวิทยาลัย Montanaนักวิทยาศาสตร์ NASA promises ของภูเขาหน้าปากและขนมพม่า ในช่วงระยะ 50 ปี จนถึงปี 1997 พี่กบกระโดดน้ำค้างแข็ง ลดลงร้อยละ 20 ต่อปี ตั้งแต่ปี 1990 จนไม่มีเลยในปี 1990 สภาพอากาศของ Napa และ Sonoma ส่วนรวม 5 เปลี่ยนแปลงไปอย่างรวดเร็วมาก ถ้าไม่มีน้ำค้างแข็งที่นี่ก็กลายเป็นเมืองเขตร้อนทันที ถ้ามีน้ำค้างแข็ง ก็คือเขตเมืองหนาว ดังนั้นแล้วภายใน 50 ปี Napa Valley นักวอลเลย์จะเปลี่ยนจากเขตเมืองหนาวเป็นเมืองกึ่งเขตร้อนครับ นี่มานี่และทีมงานเริ่มต้นทำความเข้าใจว่าอะไรที่ทำให้สภาพอากาศเปลี่ยนไป พวกเขาไม่ต้องมองไปไกลเลย ความร้อนของแผ่นดิน ตรงกับความร้อนของมหาสมุทรแปซิฟิกพอดี เมื่อมหาสมุทรร้อนขึ้น ไอน้ำหมอกของมันก็ลอยขึ้นสู่แผ่นดินมากขึ้น ระเหยของน้ำเคยปกคลุมทั่วพื้นดิน เหมือนกับผ้าห่มเลยล่ะ ครับ เหมือนก๊าซเรือนกระจก เคยทำหน้าที่เหมือนอย่างนั้นครับ ดังนั้นมันจึงมีหน้าที่รักษาความชื้นและอุณหภูมิเอาไว้ครับ ดังนั้นนี่ คุณจะเห็นความเชื่อมโยงระหว่างสิ่งที่เกิดขึ้นในมหาสมุทรกับที่หุบเขาในปวเรศทีมของนี่มันที่มหาสมุทรแปซิฟิก ร้อนขึ้นอย่างต่อเนื่องไปข้ามทุก ๆ 20 ถึง 30 ปีจะร้อนขึ้นหรือเย็นลงตามปรากฏการณ์ เมื่อเกิดขึ้นในปี 1976 วันที่ 4 ก็เริ่มเข้าสู่ยุคน้ำอุ่น มีปรากฏว่าเป็นประโยชน์แก่ผู้ผลิตไวน์ในแคลิฟอร์เนียคุณดูที่สถิติของนักวอลเลย์ก่อนช่วงน้ำอุ่นนี้ จะเป็นยุคที่มีฤดูหนาวที่หฤโหดครับ มีแต่น้ำค้างแข็งและอากาศเย็นยะเยือกถ้าคุณขับรถรอบนักวอลเลย์ คุณจะเห็นพัดลมขนาดใหญ่มากมายกลางไร่องุ่น ลงทุนน้อย ๆ เกิดขึ้นในช่วงต้นยุค 70 ครับ เพื่อปกป้องไร่จากน้ำค้างแข็ง เขาเตะระบบพื้นฐานทั้งหมดที่แบบว่าเครื่องอัดอากาศ ที่มันไม่มีผลอะไรกับน้ำค้างแข็งนะครับ มันใช้งานได้ไม่กี่ปีเท่านั้น พวกเขาไม่ต้องใช้มันแล้ว เพราะว่าอุณหภูมิมันเริ่มสูงขึ้นแล้วนะครับ ตั้งแต่มหาสมุทรแปซิฟิกเริ่มอุ่นขึ้นในปี 1976 อุณหภูมิที่สูงขึ้นช่วยกันซื้อเบียร์กลายเป็นพื้นที่ปลูกองุ่นที่โด่งดัง คุณก็คือองุ่นราคาแพงของพวกเขามีมูลค่าเกือบครึ่งของ 1.8 ล้านดอลลาร์ ของ ปี 2007 ชัดเจนว่าอุณหภูมิที่สูงขึ้นไม่ใช่เรื่องแย่เสมอไป ภาวะโลกร้อนก็ไม่จำเป็นต้องทำตามกฎ แต่ แล้ววันข้างหน้าล่ะ เราทำการสังเกตการมอบหมายไปทั่วโลกครับ ทั้งจำลองและคาดการณ์สภาวะโลกร้อนว่า ก้าวต่อไปนั้น จริง ๆ แล้ว แบบว่าจะเกิดอะไรขึ้นที่เฉพาะยางนาวัลเล่ คงต้องใช้เวลาอีกประมาณ 10 หรือ 20 ปีนั่นแหละครับ คือสิ่งที่นักวิจัยรู้อย่างนี้ก็คือสภาวะโลกร้อน จะท้าทายกันโลกด้วยปัญหาเรื่องการมีน้ำใช้ในการรบกวนCalifornia ที่ต้อง ซึ่งเต็มอ่างเก็บน้ำในทุกฤดูร้อน เริ่มมีการละลายเร็วขึ้นในแต่ละปี โดยเฉพาะค่าเฉลี่ยน้ำแข็งในปี 2011 อุทกวิทยาคาดว่ามันอารมณ์ถึง 90 เปอร์เซ็นต์ ในปี 2100ภาวะขาดแคลนน้ำJizzและเกษตรกรช่วยกันเก็บกักน้ำฝนเพื่อใช้ในยามขาดแคลน และพวกเขายังใช้เทคโนโลยีตรวจสอบอย่างแม่นยำ ว่าเมื่อไหร่ควรงดน้ำและมากแค่ไหน นักวิจัยจากมหาวิทยาลัยแคลิฟอร์เนีย เดวิส การเตรียมตัวเพื่อสถานการณ์แตกต่างออกไป ก็กำลังมองหาองุ่นพันธุ์ไม้ ที่สามารถปลูกแทนพันธุ์ปินัวนัว โดเนทได้รูปอวยพรที่ไม่ปกติครับ สวัสดีสวัสดีออกแบบสายพานสำหรับสภาพอากาศอบอุ่นนี่คือมาจากทางใต้ของฝรั่งเศสครับ มาที่นี่จะรับเป็น ข้อมูลแล้วกำลังดูพลอยขาวอยู่ว่ามัน สภาพอากาศที่ร้อนขึ้นอย่างไร โลโก้จะมีผ่อนสเปรย์ที่ปลูกกันมากในอาร์เจนตินาด้วยครับ มาให้คุณดูด้วยวันนี้ไม่ใช่คนที่ปลูกอย่างแพร่หลายในสหรัฐฯ ในขณะนี้แต่มันสามารถกลายเป็นองุ่นสำหรับผลิตไวน์พันธ์สำคัญของกันและกันแดดได้ในทศวรรษถัดไป ไวน์ขวดแรกนั้นคือดนตรีบนพื้นที่ไหน ขอต้อนรับสู่รสชาติไวน์แห่งอนาคต ไวน์นี้มีกลิ่นหอมมาก ๆ เป็นกลิ่นแบบช่อดอกไม้และก็กินนิดหน่อย Grap Fruit แล้วยังเจอรถติดอีกด้วยนะครับนี่ 3-4 ปีก่อนที่ต้นองุ่นจะออกผล แต่นั้นการเปลี่ยนสายพันธุ์จึงเป็นการลงทุนครั้งใหญ่ สำหรับผู้ผลิตไวน์แล้ว สายพันธุ์ใหม่ยังคงไม่คบใครอื่นอีก หรือคะ เห็นไวน์ขาว รสเผ็ดนี้ในวิธีสั่งไวน์ ขอดูวิธีออกเสียงชื่อของมันไหม ไวน์นี้ออกเสียงแบบสเปนค่ะ เรียกว่าoranges ลงเสียงหนักและเน้นตรงเสียงพยางค์สุดท้าย Taurus ลูกค้าอาจจะสั่งวันที่ตัวเองไม่เคยมาก่อน แห่งอนาคต คุณต้องรู้จักยืดหยุ่น เรื่องวิธีการของคุณนะครับ 9hv’รู้จักมองการณ์ไกลและใจกว้างสำหรับพรที่อาจประสบความสำเร็จ อากาศของปี 2080 คุณต้องมีทักษะในการปรับตัว ให้เข้ากับสภาพอากาศที่เปลี่ยนแปลง คุณต้องมีทักษะในการเลือกปีใหม่ ๆ มาใช้ แน่นอนว่าการเปลี่ยนแปลงคืออนาคตที่แน่นอนของทุกสิ่งทุกอย่างครับ ลักษณะเดียวกัน ผู้ชื่นชอบไว้ทั่วโลกคงอยากเก็บไว้ปินัวนัว สภาวะโลกร้อนทำให้ผู้ปลูกองุ่นทั่วโลกต้นมองหาองุ่นสายพันธุ์ใหม่ แต่บางคนก็กำลังคิดถึงเรื่องหลุมฝังศพสีเขียว เสียตอนอายุ 83 ปีในวันที่ 20 กรกฎาคม ปี 2006 นี่คือรูปใบสุดท้ายที่เขาถ่ายไว้ค่ะ และฉันชอบนั่งมองหน้าของเขา เรากำลังไปนั่งปิกนิกกันที่สนามถุงผีเสื้อสวย ๆ วิ่งกันเต็มไปหมด สิ่งที่อยู่ตรงนั้นเป็นเพียงร่างดักแด้ว่าง ๆ ค่ะ เด็กกลับไปยังที่ที่เราทุกคนได้จากออกมาแล้ว ฉันคิดว่านี่เหมาะสมแล้ว ฉันได้เลือกสำหรับตัวฉันแล้วค่ะ เมื่อเวลานั้นมาถึง ตอนนี้จำนวนผู้ที่เลือกการจบชีวิต ด้วยการรักษาสิ่งแวดล้อมอย่างยั่งยืนเติบโตมากขึ้น พวกเขาเรียกการฝังศพสีเขียว เรื่องการใช้สารเคมีโรงศพไม้เนื้อแข็ง สินเจริญ การดูแลศพตามธรรมเนียมไม่ใช่สิ่งที่ชาวอเมริกันชอบนะครับ พวกเขาน่ะ หลีกเลี่ยงที่นั่งมืด ๆ และการปฏิบัติตามธรรมเนียมต่าง ๆ ซึ่งการฝังศพสีเขียวนี่ ช่วยทำแบบนั้นได้นะครับ เป็นมิตรกับคนตายขึ้นอีกนิด และเชื่อมโยงกับความจริงที่อยู่รอบตัว เราว่าจะจับแห่งชีวิต ความตาย การผุพัง ฟื้นฟูที่เราอยากเป็นส่วนหนึ่งของมัน และเราได้เลือกมัน assistanceได้ช่วยเหลือหลายครอบครัวในการดำเนินงานศพที่บ้าน ซึ่งเขาสามารถอาบน้ำยา และจัดการศพเองได้ที่บ้าน รวมไปถึงสร้างโรงศพที่ตกแต่งอย่างบรรจง นี่คือโลงศพที่ทำจากกระดาษแข็งค่ะ มันจะถูกใช้สำหรับฝังศพเรียกว่าการสื่อสารอนุญาต ในปี 2006 บอส เพื่อนของเธอจัดพิธีขึ้นในบ้าน และฝั่งศพแบบสีเขียวของสามี แล้ววางร่างของเขาไว้ในห้องนั่งเล่นและหลานกับเหลนของเขาก็ให้ของขวัญเล็ก ๆ กับเขา คุยกับเขา และกล่าวคำอำลา แล้ววางดอกไม้ล้มตรงนั้น รวมถึงไม้กระบองที่เขาใช้ทำงานกับของอื่น ๆ แล้วก็ยังวางของเล่นชิ้นน้อยด้วยค่ะ เขาได้รับการดูแลโดยผู้คนที่รู้จัก แล้วรักเขา เขาไม่ใช่หัวข้อของความเศร้าใจ เขาไม่ได้กลายเป็นศิลปะ วัตถุแข็งทื่อนะคะ งานศพตามธรรมเนียมไป โดยเฉพาะการอาบน้ำยาดองศพ ซึ่งคือการแช่ร่างโดยสารเสียเหลว เพื่อป้องกันการเน่าเปื่อย ดองศพเป็นกระบวนการที่ล่วงล้ำร่างกายเป็นอย่างมากค่ะ เป็นการคงสภาพร่างกายเอาไว้เป็นเวลานาน ให้ครอบครัวมาดูเมื่อใช้สารฟอร์มาลดีไฮด์ และสารเคมีมีพิษหลายอย่าง เมื่องฝังศพลงดิน ดินก็เป็นพิษค่ะ ครอบครัวเป็นร้อย ที่ฉันจัดงานมา ไม่มีใครใช้น้ำยาดองศพเลย แม้ตั้งศพเอาไว้ ในที่มีอากาศดี ช่วงที่พวกเขามาดูศพกัน วิธีการดองศพในสหรัฐฯ เริ่มขึ้นเมื่อช่วงสงครามกลางเมือง เมื่อสุนัขพันธุ์ของร้านอาหาร จำเป็นต้องถูกลำเลียงเป็นระยะทางไกล กลับไปฝังยังตอนเหนือของประเทศ ในขณะนั้นวิธีการพิสูจน์ชัดเจนว่าหายเป็นอันตรายต่อสุขภาพมันก่อให้เกิดอัตรามะเร็งสูงในหมู่สัปเหร่อ ด้วยเหตุนี้หลายประเทศทั่วโลกจึงห้ามใช้สารเคมีตัวนี้พรุ่งนี้เจอกันนะครับ พบกับรายการ The List อัศจรรย์ความรู้ได้ทุ กวันจันทร์ถึงวันพุธ หลักรายการช่อง 3 ครับ Thailand World วันอาทิตย์ที่ 19 ธันวาคม เที่ยวส่งตะวัน ณ ทุ่งโปรงทอง ไปศึกษาธรรมชาติป่าชายเลน เขตชีวมณฑลระดับนานาชาติ สัปดาห์ที่ 3 กด 33 ค่ะ พูดถึงเรื่องโรงศพการฝังศพที่เขียนแนะนำให้ใช้ไม้สน และกระดาษแข็ง สามารถย่อยสลายได้ พวกเขาเล่นการใช้โลหะและไม้มีค่าอย่างมะฮอกกานี ส่วนมากถูกตัดมาจากป่าฝนเขตร้อน พบข้อสรุปจำนวนโลงศพที่ถูกใช้ในประเทศนี้ แต่ละวิธีใช้โลหะไปมากกว่าใช้สร้างสะพาน Golden Gate เสียอีกนะครับ ช่วง 20 ปีที่ผ่านมา งานศพที่เรียบง่าย และราคาถูก แต่โตขึ้นมากในกลุ่มธุรกิจนี้ คนจำนวนมากเลือกบ้านหลังสุดท้ายเป็นสื่อสารบรรจุศพรวมที่สวยงาม เช่นที่นี่ ในสหรัฐฯ ผู้จัดงานสีเขียวคาดว่าจะถูกใจสื่อสารแบบนี้มากขึ้นรวมไปถึงการเผาศพการเผาศพใช้ทรัพยากรน้อยนะครับ มันหมายความว่าบุคคลไม่ต้องทำอะไรมากมาย ที่ต้องทำในการฝังศพแบบตามธรรมเนียมนะครับ โทรศัพท์ที่มีราคาถูก ไม่เหมือนกับการเผาที่ต้องใช้เงินสูงถึง 10,000 ดอลลาร์หรือมากกว่าการเผาใช้เงินเพียง 1500 ดอลลาร์เท่านั้น การฝังศพสีเขียวก็มีราคาใกล้เคียงกันสำคัญคือที่ดินแปลงเล็ก ๆ ราคาถึง 1,000 ดอลลาร์ แต่ความสนใจในการฝังศพสีเขียว ไม่เกี่ยวกับเรื่องเงินตรา ไม่ใช่แค่เรื่องจิตสำนึกทางนิเวศวิทยานะครับ เราได้รับสายจำนวนมาก จากกลุ่มคนเคร่งศาสนา เพราะการฝังศพสีเขียว คือ การฝังแบบยิว และมุสลิม และพระเยซูก็ถูกฝังด้วยห่อผ้านะครับ นิสัยผู้มีศรัทธาและผู้มีความตั้งใจจริงเยอะมาก ๆ ยังมีผู้คนอีกเป็นจำนวนมากเลยนะครับ ที่ยังมีทางเลือกอื่นนอกเหนือจากนั้นนะครับ ทูตสหรัฐอเมริกาในการสื่อสารกำลังเพิ่มพื้นที่เทร็นด์ที่กำลังเติบโตนี้ รายการที่ 1 จาก 23 เอกสารทางเดินของเขาครอบครัวที่ต้องการฝังศพแบบสีเขียว ในขณะที่ การฝั่งศพสีเขียวดูเรียบง่าย นำลงฝังลงดินโดยตรงนั้นท้าทายกว่า สุสานส่วนใหญ่แล้วทำมาจากปูนคอนกรีตหรือไม่ก็พลาสติกแข็งเพื่อใช้สำหรับวางลงลงปล่อยแล้วครับ แล้วก็มีมุมมองรองเอาไว้เพื่อป้องกันดินพังทลายลงไป และโลงศพจะอยู่ภายในนั้น มันคือโภชนาเจาะปูนคอนกรีตดี ๆ นี่เองแหละครับ ที่ครอบลงไว้ เมื่อเกิดการผุพังไปดินก็เข้าไปไม่ได้ และนี่มันก็ไม่ใช่กฎหมายอะไรเลยนะครับ มันก็แค่เป็นวิธีการฝังศพก็แค่นั้น ปีนี้คอนกรีต 1.6 ล้านตันจะถูกฝังลงดินซึ่งนั่นมากพอที่จะทำถนน 2 เลน จากเมืองซานฟรานซิสโกไปถึงเมือง phenix รัฐอาริโซนาได้เลยนะครับ เมื่อไม่มีโลงซีเมนต์สุสานกลายเป็นดินหลวงปู่พังไปพื้นดินจะไม่เป็นปัญหา สุสานถูกสร้างให้ดูเหมือนสวนสาธารณะมากกว่าสุสาน เหมอืนสุสาน Forever ในแคลิฟอร์เนีย รู้สึกส่วนใหญ่ถูกฝังแบบสีเขียว หลุมศพแห่งแรกเกิดขึ้นในเดือนกันยายนปี 2004 ของ เสียชีวิตตอนอายุ 42 ปีจากอุบัติเหตุรถจักรยานยนต์ และถูกฝัง ผมจำตอนที่เพื่อนและครอบครัวมาที่นี่ได้นะครับ เขาทำโรงเองที่บ้านแล้วก็มีข้อความอันนั้นเต็มไปหมดแล้วทุกคนก็นั่งล้อมรอบลงมันเป็นอะไรที่เป็นธรรมชาติแล้วก็งดงามมาก ที่เฟิร์นรูด อยู่ใกล้ ๆ ถึงจะรู้สึกตอนนั้นอยู่ตรงไหน ทำเครื่องหมาย หรืออินทรีย์วัตถุ ก้อนหินต้นหญ้าดอกไม้ป่า เอกสารใช้เครื่อง GPS ในการบันทึก และช่วยให้ผู้มาเยือนหาคนที่เชลซีต้องหารให้ฝังศพสีเีขวเดี๋ยวไปไกลอีกขั้น เขาวางแผนจัดสรรเงินลงทุนเพื่อพื้นที่เปิดสำหรับสาธารณะมีการใช้พื้นที่เกือบทั้งหมดครับ นี่คือส่วนหนึ่งของการระดมทุนและยังช่วยให้บุคคลรู้ว่าวาระสุดท้ายบนโลกของตนมีวัตถุประสงค์ในเชิงบวก อย่างแท้จริงครับ นี่คือสิ่งที่ทุกคนควรคิดถึง เป็นการปกป้องพื้นที่เปิด ความจริงมันเป็นที่ดินส่วนตัวขนาด 60 เอเคอร์ครับ นึกว่าเบาเช่นเป็นคล้าย ๆ กับกองทุนสำหรับพื้นที่สาธารณะ ในเขตพื้นที่เปิด เขต multi express Districtไม่ได้เรียกร้องให้มีการทำพิธีศพที่นี่นะครับ แต่มันเป็นโครงการที่เราจะได้ทุนผ่านทางพิธีหากว่าแผนที่ได้ผลการตายของทุกคน จะเชื่อมโยงกับการเกิดใหม่ของสิ่งแวดล้อม การผสมสีเขียวที่ทำให้ครอบครัวได้ใกล้ชิดกันเป็นอย่างมาก การผสมสีเขียวผลกระทบต่อสิ่งแวดล้อม และช่วยรักษาพื้นที่สาธารณะตอนนี้รับประกันสีเขียว ซึ่งกำลังเป็นมาตรฐานโลกช่วยหาตัวการใหญ่ของสภาวะโลกร้อน เราขอเสนอชื่อของรถยนต์และอุตสาหกรรมเป็นตัวการหลัก แต่ยังมีผู้กระทำผิดอื่นอีกที่มีอยู่ทุกหัวมุมถนน อังคาร ประเทศไทย 70 เปอร์เซ็นต์ใช้น้ำ 15 ล้านล้าน แกลลอน และใช้วัตถุดิบจำพวกเหล็ก และไม้อีก 3 พันล้านตัน และระดับโลก เป็นตัวการในการปล่อยก๊าซเรือนกระจก 1 ใน 3 ของทั้งหมด การเปลี่ยนแปลงกำลังมา เพียงเพราะว่าในมีผลอย่างไรต่อสภาวะโลกร้อนเท่านั้น ผมคิดว่ามันคือกุญแจของความเป็นกลางในปี 1998 องค์กรไม่แสวงหาผลกำไรจะตั้งระบบการจัดอันดับมันก็จบสากลเรียกว่าย่อมาจากการออกแบบผู้นำด้านพลังงานและสิ่งแวดล้อม ระบบมีการจัดอุตสาหกรรมการก่อสร้างระดับโลกอย่างสอดคล้อง มาตรฐานของสิ่งที่เรียกว่าอาคารสีเขียว เป้าหมายหลักของสภาอาคารสีเขียว ของสหรัฐฯ ก็คือการประชาสัมพันธ์อาคารที่มีประสิทธิภาพ สูงแบบแปลนมาตรฐานของอาคารไปเป็นอาคารสีเขียวในอนาคตค่ะ ระบบเบรกซึ่งเป็นมาตรฐานอุตสาหกรรมระดับโลกจัดอันดับอาคารด้วย 5 เรื่องสำคัญ การพัฒนาพื้นที่อย่างยั่งยืนประหยัดน้ำการใช้พลังงานและคุณภาพสิ่งแวดล้อมที่ยั่งยืนสีเขียว สภาจัดอันดับโดยให้คะแนนมีทั้งหมดปิด ระดับผ่านการรับรอง ตั้งแต่ปี 2000 มาตรฐานที่ถูกใช้ไป 7 พันล้านตารางฟุต ของพื้นที่ก่อสร้าง สถาบันวิทยาศาสตร์แห่งใหม่ในสหรัฐฯ ปี 2016สถาบันตั้งอยู่ในสวนสาธารณะโกลเดนเกตที่ซานฟรานซิสโก 100 ล้านคนและแผ่นดินไหวครั้งใหญ่ อาคารประวัติศาสตร์ก็เสียโครงสร้าง พิพิธภัณฑ์ประวัติศาสตร์แห่งชาติที่ใหญ่และเก่าแก่ที่สุดทางตะวันตก และมีแผนการที่สร้างขึ้นบนพื้นที่เดิม ในปี 2005 การก่อสร้างสถาบันแห่งใหม่ ถูกออกแบบโดยสถาปนิกชาวอิตาเลียนชื่อดัง vessel คุมงานโดยบริษัท ชื่อแห่งซานฟรานซิสโกหลักการออกแบบของโครงการนี้ธุรกิจทั่วไปมันต้องการอะไรมากกว่านั้นนะครับ ผลจากการสำรวจตรวจสอบนี่ พบว่ามันท้าทายสติปัญญาเป็นอย่างมากอย่างหนาเต้น ด้านกระบวนการออกแบบ ที่ไม่เหมือนที่เคยทำมาก่อนหน้านั้น 20 รอบ มันจะสมบูรณ์ และเปิดอีกครั้งในปี 2008 สถาบันแห่งใหม่มูลค่า 429 ล้านดอลลาร์ ก็ได้รับอันดับ Platinum ที่สูงที่สุดจาก LEAD ความสำเร็จของอาคารนี้เป็นผลมาจากการคัดเลือกวัสดุนั้นเองสำหรับเราแล้วเรื่องวัสดุนั้นเป็นเรื่องใหม่มากครับ อย่างคอนกรีตที่คุณเห็นตรงนี้คอนกรีตนอนเป็นวัสดุผสมที่นำกลับมาใช้ใหม่จากผู้บริโภครายเก่านะครับ แล้วก็ขยะจากอุตสาหกรรมยางขี้โลหะ กับที่ขี้เถ้าลอย ที่ช่วยให้คอนกรีตคงรูป แล้วเราก็ไม่ยอมให้มีการใช้แบบว่าวัสดุมือหนึ่งในการสร้างเลยเหรอครับ 15 เปอร์เซ็นต์ ของขยะจากสถาบันเก่า ถูกนำมาใช้ซ่อมที่นี่ และโครงสร้างโลหะทั้งหมดของรัฐบาล รู้จักเหล็กรีไซเคิลสถาบันต้องการทุกอย่างในโครงสร้างอาคารมาจากการรีไซเคิล หลังคาเกือบ zeker จนจะสร้างขึ้นแบบ seventeenสะท้อนถึงเดิน senegalไม้พื้นเมือง 17 ล้านต้นของแคลิฟอร์เนีย ตั้งแต่ Strawberry จนถึง poppy ปกคลุมไปทั่วพื้นผิว เกิดเป็นแหล่งที่อยู่อาศัยของนกฮัมมิ่งเบิร์ด ผึ้ งผีเสื้อ อื่น ๆ และเพื่อจะช่วยเป็นฉนวนกันความร้อนธรรมชาติได้แก่อาคารน้ำฝนที่ถูกกักเก็บจากหลังค่าน้ำประปาในการสร้างของเซลล์10 เปอร์เซ็นต์บริษัททองพัฒนาคิดว่ามันจะ เป็นต้นแบบครับ ในระดับชาติและระดับโลกที่เราสามารถมีส่วนร่วมในการเปลี่ยนแปลง ต้นแบบของสิ่งที่เราคิดว่าเป็นอนาคตที่ยั่งยืนด้วยครับ นั่นมันสำคัญกับเราอย่างมาก ๆ พิพิธภัณฑ์ระดับโลกไม่ใช่ผู้เล่นเพียงคนเดียวของเกมการสร้างตึกสีเขียวระดับโลก เดือนมกราคมปี 2006 ที่อยู่เมื่อกว่า 100 คนยังเข้าไปอาศัยในอพาร์ตเมนต์ของตนที่อพาร์ตเมนต์ในเมืองใหญ่ที่สุดในสหรัฐโครงการนี้เป็นความคิดของบริษัท ครูเบนซ์ NC ไม่ติดของมือในการ หลักการพัฒนาสิ่งแวดล้อมอย่างยั่งยืน ที่อยู่อาศัยราคาไม่แพงในซานฟรานซิสโก นักพัฒนาที่ไม่แสวงหากำไร ก็คือผู้ผลักดันสำคัญให้มีการออกแบบสีเขียว และยั่งยืนมากขึ้นครับ เขาเป็นเจ้าของอาคารดังนั้นความทนทานและการบำรุงรักษาน้อยก็คือสิ่งสำคัญนั่นเองหนึ่งในสาเหตุที่เราทำการพัฒนาคือการสร้างบ้านให้มากขึ้นค่ะ บ้านราคาถูกสำหรับผู้มีรายได้น้อยของบริษัท posco ส่วนที่ 2 คือ เราสร้างอาคารนี้เพื่อทำการทดลองเรื่องข้อจำกัด โครงการพัฒนาสิ่งแวดล้อมอย่างยั่งยืน วิธีการสีเขียวในบ้านราคาไม่แพงน่ะค่ะ ผู้จัดการโครงการ เอเรน คาร์สัน มีความภาคภูมิใจเป็นอย่างยิ่ง ในนวัตกรรมสีเขียว ภายในที่อยู่อาศัย คุณเล็กสะดวกสบายไม่มีพื้นที่จัดเก็บเยอะค่ะ ทุกสิ่งที่เราเลือกใช้ในการก่อสร้างมาจากบริษัท aristotle ราคาถูกมันสำคัญกับเราค่ะ ที่อาคารจะต้องมีค่าใช้จ่ายในการดำเนินการต่ำ ผู้เช่าของเราคืออดีตคนไร้บ้านค่ะ ก็จำนวนมากมีปัญหาเรื่องระบบหายใจ และระบบภูมิคุ้มกันบกพร่องค่ะ ดังนั้น จึงสำคัญกับเรามาก ที่จะต้องทำให้อากาศมีการถ่ายเทได้ดีความยาวของโครงการพลาซ่าได้การรับรองระดับ silver ชาตรีแต่พ่อแม่โครงการนั้นเรื่องของแหล่งวัตถุดิบสีเขียว สิ่งที่เราพยายามทำให้สำเร็จคือการเปลี่ยนแปลงตลอดค่ะ และเราใช้วัสดุเหล่านี้เยอะมากจะเปลี่ยนไปกลายเป็นว่าวัสดุเหล่านี้จะถูกนำไปใช้มาก อาคารมีประสิทธิภาพแบบนี้มีสำหรับภาพด้านพลังงานสูงช่วยลดมลภาวะกระทบต่อสิ่งแวดล้อม รวมราคาถูก และดีต่อสุขภาพของผู้อยู่อาศัย ตอนนี้หลายเมืองทั่วโลกเพื่อลดการรับรองมาตรฐานจากบุหรี่ แล้วทำไมทุกคนถึงไม่ใช่มัน จะไปเขาว่าเราเห็นสิ่งเดิม ๆ เสมอ เมื่อมีมาตรฐานใหม่ขนาดใหญ่กว่ามันแพงเกินไป เราทำตามมาตรฐานขนาดนั้นไม่ไหวหรอก แต่ตอนนี้เข้าเป็นส่วนหนึ่ง ของมาตรฐานอาคาร ในการที่เราทำให้เขาถึงได้ง่ายขึ้นกว่า คือ เราหวังว่ามาตรฐานอาคารสีเขียว จะกลายเป็นหลักสำคัญ เวลาเราทำธุรกิจก่อสร้างอาคาร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3HD_(AD-CC) สารคดี ประสบการณ์โลก 301066</dc:title>
  <dc:creator/>
  <cp:keywords/>
  <dcterms:created xsi:type="dcterms:W3CDTF">2024-01-04T02:49:18Z</dcterms:created>
  <dcterms:modified xsi:type="dcterms:W3CDTF">2024-01-04T02: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30 ตุลาคม 2566 เวลา 09.00 น.</vt:lpwstr>
  </property>
  <property fmtid="{D5CDD505-2E9C-101B-9397-08002B2CF9AE}" pid="3" name="subtitle">
    <vt:lpwstr/>
  </property>
</Properties>
</file>